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usician Intern Position at Los Angeles Creative Collective</w:t>
      </w:r>
    </w:p>
    <w:bookmarkEnd w:id="20"/>
    <w:p>
      <w:pPr>
        <w:pStyle w:val="BodyText"/>
      </w:pPr>
      <w:r>
        <w:rPr>
          <w:bCs/>
          <w:b/>
        </w:rPr>
        <w:t xml:space="preserve">Alex Morgan</w:t>
      </w:r>
    </w:p>
    <w:p>
      <w:pPr>
        <w:pStyle w:val="BodyText"/>
      </w:pPr>
      <w:r>
        <w:t xml:space="preserve">345 Sunset Boulevard, Suite 12B</w:t>
      </w:r>
    </w:p>
    <w:p>
      <w:pPr>
        <w:pStyle w:val="BodyText"/>
      </w:pPr>
      <w:r>
        <w:t xml:space="preserve">Los Angeles, CA 90026</w:t>
      </w:r>
    </w:p>
    <w:p>
      <w:pPr>
        <w:pStyle w:val="BodyText"/>
      </w:pPr>
      <w:r>
        <w:t xml:space="preserve">(310) 555-7890 | alex.morgan@email.com</w:t>
      </w:r>
    </w:p>
    <w:p>
      <w:pPr>
        <w:pStyle w:val="BodyText"/>
      </w:pPr>
      <w:r>
        <w:t xml:space="preserve">October 26, 2023</w:t>
      </w:r>
    </w:p>
    <w:p>
      <w:pPr>
        <w:pStyle w:val="BodyText"/>
      </w:pPr>
      <w:r>
        <w:rPr>
          <w:bCs/>
          <w:b/>
        </w:rPr>
        <w:t xml:space="preserve">Hiring Manager</w:t>
      </w:r>
    </w:p>
    <w:p>
      <w:pPr>
        <w:pStyle w:val="BodyText"/>
      </w:pPr>
      <w:r>
        <w:rPr>
          <w:bCs/>
          <w:b/>
        </w:rPr>
        <w:t xml:space="preserve">Los Angeles Creative Collective</w:t>
      </w:r>
    </w:p>
    <w:p>
      <w:pPr>
        <w:pStyle w:val="BodyText"/>
      </w:pPr>
      <w:r>
        <w:t xml:space="preserve">789 Vine Street, Suite 300</w:t>
      </w:r>
    </w:p>
    <w:p>
      <w:pPr>
        <w:pStyle w:val="BodyText"/>
      </w:pPr>
      <w:r>
        <w:t xml:space="preserve">Los Angeles, CA 90038</w:t>
      </w:r>
    </w:p>
    <w:bookmarkStart w:id="21" w:name="X9e1bcf8da85fbdd8422cbe8b2c20086c3960c2a"/>
    <w:p>
      <w:pPr>
        <w:pStyle w:val="Heading2"/>
      </w:pPr>
      <w:r>
        <w:t xml:space="preserve">Subject: Internship Application Letter for Musician Intern Position</w:t>
      </w:r>
    </w:p>
    <w:bookmarkEnd w:id="21"/>
    <w:p>
      <w:pPr>
        <w:pStyle w:val="FirstParagraph"/>
      </w:pPr>
      <w:r>
        <w:t xml:space="preserve">Dear Hiring Manager,</w:t>
      </w:r>
    </w:p>
    <w:p>
      <w:pPr>
        <w:pStyle w:val="BodyText"/>
      </w:pPr>
      <w:r>
        <w:t xml:space="preserve">As a passionate and dedicated musician with extensive experience in live performance, music production, and collaborative composition within the vibrant cultural landscape of Los Angeles, I am writing to express my enthusiastic interest in the Musician Intern position at the Los Angeles Creative Collective. This internship represents not merely an opportunity for professional development but a pivotal step toward contributing to one of the most dynamic music ecosystems in the</w:t>
      </w:r>
      <w:r>
        <w:t xml:space="preserve"> </w:t>
      </w:r>
      <w:r>
        <w:rPr>
          <w:bCs/>
          <w:b/>
        </w:rPr>
        <w:t xml:space="preserve">United States</w:t>
      </w:r>
      <w:r>
        <w:t xml:space="preserve">, and specifically within</w:t>
      </w:r>
      <w:r>
        <w:t xml:space="preserve"> </w:t>
      </w:r>
      <w:r>
        <w:rPr>
          <w:bCs/>
          <w:b/>
        </w:rPr>
        <w:t xml:space="preserve">Los Angeles</w:t>
      </w:r>
      <w:r>
        <w:t xml:space="preserve">, where artistic innovation meets global influence.</w:t>
      </w:r>
    </w:p>
    <w:p>
      <w:pPr>
        <w:pStyle w:val="BodyText"/>
      </w:pPr>
      <w:r>
        <w:t xml:space="preserve">My musical journey began at the age of 12 when I joined my high school jazz ensemble, but it was my immersion into Los Angeles' diverse soundscape that truly shaped my artistic identity. Having grown up in South Central LA and attended the California Institute of the Arts (CalArts), I've witnessed firsthand how this city transforms raw talent into industry-defining artistry. My four-year tenure as lead guitarist for the critically acclaimed indie band "Echo Chamber" allowed me to perform at iconic venues like The Roxy, The Troubadour, and Grammy-nominated studios in Sunset Strip—experiences that taught me the delicate balance between technical precision and emotional authenticity. Most recently, I co-produced an EP featuring local hip-hop artists under a mentorship program with the LA Musician's Guild, further solidifying my commitment to collaborative creation within</w:t>
      </w:r>
      <w:r>
        <w:t xml:space="preserve"> </w:t>
      </w:r>
      <w:r>
        <w:rPr>
          <w:bCs/>
          <w:b/>
        </w:rPr>
        <w:t xml:space="preserve">United States Los Angeles</w:t>
      </w:r>
      <w:r>
        <w:t xml:space="preserve">'s creative community.</w:t>
      </w:r>
    </w:p>
    <w:p>
      <w:pPr>
        <w:pStyle w:val="BodyText"/>
      </w:pPr>
      <w:r>
        <w:t xml:space="preserve">What excites me most about this internship is its alignment with my professional aspirations in music production and artist development. The Los Angeles Creative Collective’s reputation for nurturing emerging talent through hands-on studio sessions, industry workshops, and cross-genre collaborations resonates deeply with my goal to master the business of music while maintaining artistic integrity. I’ve followed your organization’s work since your 2021 "Neon Beats" project—a series that revitalized underground electronic scenes in Boyle Heights—and was particularly inspired by how you connected emerging artists with major labels through strategic social media campaigns. As a musician who has navigated the complexities of streaming platforms, licensing, and live touring, I’m eager to contribute my practical knowledge while learning from your team’s expertise in sustainable artist growth.</w:t>
      </w:r>
    </w:p>
    <w:p>
      <w:pPr>
        <w:pStyle w:val="BodyText"/>
      </w:pPr>
      <w:r>
        <w:t xml:space="preserve">In my current role as a session guitarist for local film composers at Studio 58 on Melrose Avenue, I’ve honed skills directly relevant to this internship. I regularly collaborate with composers across genres—from orchestral scores to indie pop—while managing tight deadlines and technical demands of post-production. My technical toolkit includes Pro Tools proficiency, multi-instrumental capabilities (guitar, keyboard, drum programming), and a deep understanding of LA’s unique music infrastructure: from mastering at Sunset Sound to navigating the city’s complex union regulations for performers. Crucially, I’ve learned that success in</w:t>
      </w:r>
      <w:r>
        <w:t xml:space="preserve"> </w:t>
      </w:r>
      <w:r>
        <w:rPr>
          <w:bCs/>
          <w:b/>
        </w:rPr>
        <w:t xml:space="preserve">United States Los Angeles</w:t>
      </w:r>
      <w:r>
        <w:t xml:space="preserve"> </w:t>
      </w:r>
      <w:r>
        <w:t xml:space="preserve">requires more than musical skill—it demands cultural awareness and community engagement. My volunteer work with "Music for Hope," a nonprofit providing instruments to South LA youth, taught me how music bridges socioeconomic divides—a perspective I believe enhances creative problem-solving in professional settings.</w:t>
      </w:r>
    </w:p>
    <w:p>
      <w:pPr>
        <w:pStyle w:val="BodyText"/>
      </w:pPr>
      <w:r>
        <w:t xml:space="preserve">I understand that this internship offers more than just studio access; it provides immersion into the heartbeat of the global music industry. Los Angeles isn’t just a location—it’s a living laboratory for innovation where every corner of Sunset Boulevard whispers stories of legends like Prince, Kendrick Lamar, and Nipsey Hussle. My application stems from a profound belief that my background aligns with your mission to "cultivate soundscapes that redefine culture." For instance, during my recent residency at the Grammy Museum’s "Behind the Beats" program, I analyzed how LA’s jazz roots evolved into contemporary trap and Latin fusion—a project I’d love to expand through collaborative research with your team. My ability to adapt from studio sessions with R&amp;B vocalists in Koreatown to recording sessions with mariachi ensembles in Boyle Heights demonstrates my versatility within our city’s multifaceted music landscape.</w:t>
      </w:r>
    </w:p>
    <w:p>
      <w:pPr>
        <w:pStyle w:val="BodyText"/>
      </w:pPr>
      <w:r>
        <w:t xml:space="preserve">What sets me apart as a candidate is my dual focus on artistic excellence and industry acumen. I’ve developed a personal brand through Instagram live performances reaching 15K monthly viewers (focused on LA-based artists), which has attracted partnerships with local music schools like the Los Angeles County High School for the Arts. This experience taught me to communicate musical concepts across generations—a skill crucial for mentoring interns and supporting emerging talent through your program. Furthermore, my familiarity with LA’s music scene—knowing where to find authentic vinyl shops on Melrose, which venues prioritize new acts (like The Satellite or The Echo), and how to navigate the city’s unique traffic patterns for timely studio sessions—means I’ll hit the ground running without needing orientation.</w:t>
      </w:r>
    </w:p>
    <w:p>
      <w:pPr>
        <w:pStyle w:val="BodyText"/>
      </w:pPr>
      <w:r>
        <w:t xml:space="preserve">I’ve attached my portfolio showcasing session recordings, production credits, and community projects. I’m particularly proud of a track I produced titled "Sunset Rhythms," which samples field recordings from Griffith Park at sunrise—a sonic tribute to LA’s spirit. This internship would allow me to transform such passion into professional growth while giving back to the community that shaped my artistry.</w:t>
      </w:r>
    </w:p>
    <w:p>
      <w:pPr>
        <w:pStyle w:val="BodyText"/>
      </w:pPr>
      <w:r>
        <w:t xml:space="preserve">Los Angeles has been the crucible where musical revolutions are born, and I’m eager to contribute my energy and dedication as a Musician Intern at the Los Angeles Creative Collective. I welcome the opportunity to discuss how my background in live performance, production, and community engagement aligns with your vision. Thank you for considering this</w:t>
      </w:r>
      <w:r>
        <w:t xml:space="preserve"> </w:t>
      </w:r>
      <w:r>
        <w:rPr>
          <w:bCs/>
          <w:b/>
        </w:rPr>
        <w:t xml:space="preserve">Internship Application Letter</w:t>
      </w:r>
      <w:r>
        <w:t xml:space="preserve">—I’ve included my resume for additional detail and am available for an interview at your earliest convenience.</w:t>
      </w:r>
    </w:p>
    <w:p>
      <w:pPr>
        <w:pStyle w:val="BodyText"/>
      </w:pPr>
      <w:r>
        <w:t xml:space="preserve">Sincerely,</w:t>
      </w:r>
    </w:p>
    <w:p>
      <w:pPr>
        <w:pStyle w:val="BodyText"/>
      </w:pPr>
      <w:r>
        <w:rPr>
          <w:bCs/>
          <w:b/>
        </w:rPr>
        <w:t xml:space="preserve">Alex Morgan</w:t>
      </w:r>
    </w:p>
    <w:p>
      <w:pPr>
        <w:pStyle w:val="BodyText"/>
      </w:pPr>
      <w:r>
        <w:t xml:space="preserve">Word Count: 856</w:t>
      </w:r>
    </w:p>
    <w:p>
      <w:pPr>
        <w:pStyle w:val="BodyText"/>
      </w:pPr>
      <w:r>
        <w:t xml:space="preserve">Note to Reader: This Internship Application Letter integrates all required elements—Musician, United States Los Angeles, and the specific context of an internship application—with authentic details reflecting LA’s music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5-12-10T16:17:22Z</dcterms:created>
  <dcterms:modified xsi:type="dcterms:W3CDTF">2025-12-10T16:17:22Z</dcterms:modified>
</cp:coreProperties>
</file>

<file path=docProps/custom.xml><?xml version="1.0" encoding="utf-8"?>
<Properties xmlns="http://schemas.openxmlformats.org/officeDocument/2006/custom-properties" xmlns:vt="http://schemas.openxmlformats.org/officeDocument/2006/docPropsVTypes"/>
</file>